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r>
        <w:t xml:space="preserve"> </w:t>
      </w:r>
      <w:r>
        <w:t xml:space="preserve">Position</w:t>
      </w:r>
    </w:p>
    <w:p>
      <w:pPr>
        <w:pStyle w:val="FirstParagraph"/>
      </w:pPr>
      <w:r>
        <w:t xml:space="preserve">[Your Full Name]</w:t>
      </w:r>
    </w:p>
    <w:p>
      <w:pPr>
        <w:pStyle w:val="BodyText"/>
      </w:pPr>
      <w:r>
        <w:t xml:space="preserve">[Your Address]</w:t>
      </w:r>
    </w:p>
    <w:p>
      <w:pPr>
        <w:pStyle w:val="BodyText"/>
      </w:pPr>
      <w:r>
        <w:t xml:space="preserve">Vancouver, BC [Postal Code]</w:t>
      </w:r>
    </w:p>
    <w:p>
      <w:pPr>
        <w:pStyle w:val="BodyText"/>
      </w:pPr>
      <w:r>
        <w:t xml:space="preserve">[Your Email Address]</w:t>
      </w:r>
    </w:p>
    <w:p>
      <w:pPr>
        <w:pStyle w:val="BodyText"/>
      </w:pPr>
      <w:r>
        <w:t xml:space="preserve">[Your Phone Number]</w:t>
      </w:r>
    </w:p>
    <w:p>
      <w:pPr>
        <w:pStyle w:val="BodyText"/>
      </w:pPr>
      <w:r>
        <w:t xml:space="preserve">Date: [Current Date]</w:t>
      </w:r>
    </w:p>
    <w:p>
      <w:pPr>
        <w:pStyle w:val="BodyText"/>
      </w:pPr>
      <w:r>
        <w:t xml:space="preserve">Dear Hiring Manager,</w:t>
      </w:r>
    </w:p>
    <w:p>
      <w:pPr>
        <w:pStyle w:val="BodyText"/>
      </w:pPr>
      <w:r>
        <w:t xml:space="preserve">I am writing this Internship Application Letter with profound enthusiasm to express my strong interest in the Business Consultant Intern position at your esteemed organization, as advertised on [Platform where job was posted]. As a dedicated business student deeply passionate about strategic problem-solving and innovation within Canada's dynamic economic landscape, I am eager to contribute my analytical skills and fresh perspective to your team in Vancouver. This opportunity represents an exceptional alignment between my academic trajectory, professional aspirations, and Vancouver's vibrant business ecosystem.</w:t>
      </w:r>
    </w:p>
    <w:p>
      <w:pPr>
        <w:pStyle w:val="BodyText"/>
      </w:pPr>
      <w:r>
        <w:t xml:space="preserve">Having grown up in the Greater Vancouver area with deep roots in this community, I have witnessed firsthand how businesses here navigate complex market shifts while maintaining cultural sensitivity and sustainability—principles that define modern consulting excellence. My academic journey at [Your University] has equipped me with rigorous analytical frameworks through courses like Strategic Management, Data-Driven Decision Making, and Cross-Cultural Business Communication. During my recent semester exchange in Toronto, I analyzed case studies of Vancouver-based tech startups navigating supply chain disruptions post-pandemic—a project that crystallized my admiration for how local businesses leverage Canada Vancouver's unique position as a global gateway for Asia-Pacific trade and green technology innovation.</w:t>
      </w:r>
    </w:p>
    <w:p>
      <w:pPr>
        <w:pStyle w:val="BodyText"/>
      </w:pPr>
      <w:r>
        <w:t xml:space="preserve">What particularly excites me about this Business Consultant Internship is the chance to apply classroom theory in a real-world setting within Canada's most internationally connected city. I've studied how Vancouver-based firms like Hootsuite, Shopify, and numerous sustainable development agencies integrate innovation with community impact—exactly the model my academic advisor highlighted as pivotal for Canadian business success. My recent project developing a market entry strategy for a hypothetical Canadian eco-tourism venture (based on actual BC tourism data) demonstrates my ability to synthesize complex information into actionable insights. I conducted primary research via surveys of 150 local residents, analyzed competitive landscapes using Porter's Five Forces, and proposed culturally nuanced marketing tactics—resulting in a 28% projected increase in target market engagement. This experience directly prepares me to contribute immediately to your team's client projects.</w:t>
      </w:r>
    </w:p>
    <w:p>
      <w:pPr>
        <w:pStyle w:val="BodyText"/>
      </w:pPr>
      <w:r>
        <w:t xml:space="preserve">I understand that effective Business Consulting in Canada Vancouver demands more than technical acumen—it requires cultural intelligence and adaptability within our diverse society. As a multilingual student fluent in English and conversational French (with ongoing language studies), I've collaborated on projects with international teams across five continents. During my volunteer work with the Vancouver Migrant Women's Association, I helped small businesses develop inclusive hiring practices that increased female participation by 35% in participating organizations. This experience taught me to balance business objectives with social responsibility—principles central to Canada Vancouver's evolving economic identity.</w:t>
      </w:r>
    </w:p>
    <w:p>
      <w:pPr>
        <w:pStyle w:val="BodyText"/>
      </w:pPr>
      <w:r>
        <w:t xml:space="preserve">Your firm's commitment to sustainable consulting practices resonates powerfully with my personal values and academic focus. I've closely followed your recent report "Green Growth Strategies for Coastal Cities," which aligns with my thesis research on ESG metrics in Canadian small businesses. The opportunity to learn from your team while contributing to such meaningful work—particularly within Canada Vancouver's leadership in carbon-neutral initiatives—would be transformative for my professional development. I am especially drawn to how your firm partners with municipal agencies like the City of Vancouver's Climate Action Secretariat, demonstrating the integrated approach I aspire to champion as a future consultant.</w:t>
      </w:r>
    </w:p>
    <w:p>
      <w:pPr>
        <w:pStyle w:val="BodyText"/>
      </w:pPr>
      <w:r>
        <w:t xml:space="preserve">As an international student with a Canadian study permit (and eligible for Post-Graduation Work Permit upon completion), I am ready to contribute immediately without requiring sponsorship. Vancouver's inclusive business environment has always been my professional home—I've interned at two local firms: [Company A] where I supported market research for the tourism sector, and [Company B] where I analyzed customer sentiment data for a sustainable fashion brand. These experiences solidified my understanding of how Canadian businesses balance profitability with social impact—a balance that defines successful Business Consulting in Canada Vancouver.</w:t>
      </w:r>
    </w:p>
    <w:p>
      <w:pPr>
        <w:pStyle w:val="BodyText"/>
      </w:pPr>
      <w:r>
        <w:t xml:space="preserve">My academic background, combined with hands-on experience analyzing real business challenges across diverse sectors (tech, tourism, retail), has prepared me to quickly support your team's objectives. I excel at translating complex data into clear client recommendations—evidenced by my presentation of market analysis for a local startup that secured $150K in seed funding. My proficiency with tools like Tableau, Microsoft Power BI, and qualitative research methodologies ensures I can immediately add value to your project teams. More importantly, I bring the cultural curiosity and collaborative spirit essential for thriving in Canada's multicultural business hubs.</w:t>
      </w:r>
    </w:p>
    <w:p>
      <w:pPr>
        <w:pStyle w:val="BodyText"/>
      </w:pPr>
      <w:r>
        <w:t xml:space="preserve">I am deeply impressed by your firm's recent work with Vancouver-based social enterprises like Greenpeace Canada and the Vancouver Economic Development Commission—projects that embody the kind of holistic, community-centered consulting I wish to practice. As a Vancouver native who has volunteered at local initiatives such as the Pacific Spirit Park restoration project, I understand how business success here is measured not just in profits but in positive community impact. This perspective positions me to contribute meaningfully from day one.</w:t>
      </w:r>
    </w:p>
    <w:p>
      <w:pPr>
        <w:pStyle w:val="BodyText"/>
      </w:pPr>
      <w:r>
        <w:t xml:space="preserve">The prospect of contributing to your team's mission while growing within Canada Vancouver's exceptional business environment fills me with genuine excitement. I am confident that my analytical rigor, cultural intelligence, and passion for sustainable business innovation align perfectly with the requirements of this Business Consultant Internship. I have attached my resume for your detailed review and would welcome the opportunity to discuss how my skills can support your team's objectives during an interview at your earliest convenience.</w:t>
      </w:r>
    </w:p>
    <w:p>
      <w:pPr>
        <w:pStyle w:val="BodyText"/>
      </w:pPr>
      <w:r>
        <w:t xml:space="preserve">Thank you for considering this Internship Application Letter. I look forward to the possibility of contributing to [Company Name]'s continued success in Canada Vancouver and am available for an interview at your convenience.</w:t>
      </w:r>
    </w:p>
    <w:p>
      <w:pPr>
        <w:pStyle w:val="BodyText"/>
      </w:pPr>
      <w:r>
        <w:t xml:space="preserve">Sincerely,</w:t>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usiness Consultant Position</dc:title>
  <dc:creator/>
  <dc:language>en</dc:language>
  <cp:keywords/>
  <dcterms:created xsi:type="dcterms:W3CDTF">2026-07-23T16:01:09Z</dcterms:created>
  <dcterms:modified xsi:type="dcterms:W3CDTF">2026-07-23T16:01:09Z</dcterms:modified>
</cp:coreProperties>
</file>

<file path=docProps/custom.xml><?xml version="1.0" encoding="utf-8"?>
<Properties xmlns="http://schemas.openxmlformats.org/officeDocument/2006/custom-properties" xmlns:vt="http://schemas.openxmlformats.org/officeDocument/2006/docPropsVTypes"/>
</file>